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4" w:name="gel"/>
      <w:bookmarkEnd w:id="24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5" w:name="gel-clean-up-kit-modifications"/>
      <w:bookmarkEnd w:id="25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6" w:name="method-in-detail"/>
      <w:bookmarkEnd w:id="26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637d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e571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a931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